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Dian Mathew</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i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thew</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70 Weller Dr Des Plaines 6001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ianj2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630303761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amar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202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eylah</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8/2024</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